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F46CE9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>to state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39F7E1E6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ounty == “St. Louis County”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2141DE1A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4F7D15E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20DEF6CB" w14:textId="0FC14A03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t>Tenant has paid the rent allegedly owed</w:t>
      </w:r>
    </w:p>
    <w:p w14:paraId="418E4AC2" w14:textId="05C4BE9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lastRenderedPageBreak/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F40BDD" w:rsidRDefault="005E45AA" w:rsidP="00F40BDD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lastRenderedPageBreak/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ccupancy_permit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41DE9C1E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58612BC1" w14:textId="77777777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if </w:t>
      </w:r>
      <w:r w:rsidRPr="00863613">
        <w:rPr>
          <w:rFonts w:ascii="Garamond" w:eastAsia="Times New Roman" w:hAnsi="Garamond"/>
        </w:rPr>
        <w:t>defense_breach_of_cqe</w:t>
      </w:r>
      <w:r>
        <w:rPr>
          <w:rFonts w:ascii="Garamond" w:eastAsia="Times New Roman" w:hAnsi="Garamond"/>
        </w:rPr>
        <w:t xml:space="preserve"> %}</w:t>
      </w:r>
    </w:p>
    <w:p w14:paraId="78903896" w14:textId="77777777" w:rsidR="002E4672" w:rsidRDefault="00F40BDD" w:rsidP="002E4672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F40BDD">
        <w:rPr>
          <w:rFonts w:ascii="Garamond" w:eastAsia="Times New Roman" w:hAnsi="Garamond"/>
        </w:rPr>
        <w:t xml:space="preserve">The </w:t>
      </w:r>
      <w:r>
        <w:rPr>
          <w:rFonts w:ascii="Garamond" w:eastAsia="Times New Roman" w:hAnsi="Garamond"/>
        </w:rPr>
        <w:t>Plaintiff</w:t>
      </w:r>
      <w:r w:rsidRPr="00F40BDD">
        <w:rPr>
          <w:rFonts w:ascii="Garamond" w:eastAsia="Times New Roman" w:hAnsi="Garamond"/>
        </w:rPr>
        <w:t xml:space="preserve"> breached the implied Covenant of Quiet Enjoyment with the Tenant because they:</w:t>
      </w:r>
    </w:p>
    <w:p w14:paraId="4A77C515" w14:textId="23A14086" w:rsidR="00F40BDD" w:rsidRPr="002E4672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2E4672">
        <w:rPr>
          <w:rFonts w:ascii="Garamond" w:eastAsia="Times New Roman" w:hAnsi="Garamond"/>
        </w:rPr>
        <w:t>{%p for breach in cqe_breaches.true_values() %}</w:t>
      </w:r>
    </w:p>
    <w:p w14:paraId="6FD0829B" w14:textId="77777777" w:rsidR="00F40BDD" w:rsidRDefault="00F40BDD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001B66D5" w14:textId="77777777" w:rsidR="00F40BDD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5ADD932" w14:textId="36449720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ther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23FB2B19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477E3492" w14:textId="5CD9A0D0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376E1DE7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foreclosed, no notice of foreclosure?  (find legal basis) 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1D74DBF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landlord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lastRenderedPageBreak/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8D150" w14:textId="77777777" w:rsidR="006404C7" w:rsidRDefault="006404C7" w:rsidP="005C6B77">
      <w:r>
        <w:separator/>
      </w:r>
    </w:p>
  </w:endnote>
  <w:endnote w:type="continuationSeparator" w:id="0">
    <w:p w14:paraId="0AC72889" w14:textId="77777777" w:rsidR="006404C7" w:rsidRDefault="006404C7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DC703" w14:textId="77777777" w:rsidR="006404C7" w:rsidRDefault="006404C7" w:rsidP="005C6B77">
      <w:r>
        <w:separator/>
      </w:r>
    </w:p>
  </w:footnote>
  <w:footnote w:type="continuationSeparator" w:id="0">
    <w:p w14:paraId="1F5CF599" w14:textId="77777777" w:rsidR="006404C7" w:rsidRDefault="006404C7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351952">
    <w:abstractNumId w:val="0"/>
  </w:num>
  <w:num w:numId="2" w16cid:durableId="1490049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51A77"/>
    <w:rsid w:val="002609D0"/>
    <w:rsid w:val="00276049"/>
    <w:rsid w:val="0028AC26"/>
    <w:rsid w:val="002D180B"/>
    <w:rsid w:val="002E4672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5968"/>
    <w:rsid w:val="006338DF"/>
    <w:rsid w:val="006404C7"/>
    <w:rsid w:val="00655FDE"/>
    <w:rsid w:val="0065733B"/>
    <w:rsid w:val="00662BE0"/>
    <w:rsid w:val="006A10E9"/>
    <w:rsid w:val="0071460A"/>
    <w:rsid w:val="00720679"/>
    <w:rsid w:val="00755843"/>
    <w:rsid w:val="00760165"/>
    <w:rsid w:val="007675D2"/>
    <w:rsid w:val="007977EF"/>
    <w:rsid w:val="007A5FB6"/>
    <w:rsid w:val="007A7B0E"/>
    <w:rsid w:val="007E54A2"/>
    <w:rsid w:val="008041B1"/>
    <w:rsid w:val="00856617"/>
    <w:rsid w:val="00863613"/>
    <w:rsid w:val="00865421"/>
    <w:rsid w:val="008867F6"/>
    <w:rsid w:val="008A0DD8"/>
    <w:rsid w:val="008C3218"/>
    <w:rsid w:val="008D7A4A"/>
    <w:rsid w:val="008F3B09"/>
    <w:rsid w:val="00905A36"/>
    <w:rsid w:val="00916B73"/>
    <w:rsid w:val="00932386"/>
    <w:rsid w:val="0096598A"/>
    <w:rsid w:val="00972059"/>
    <w:rsid w:val="0099487F"/>
    <w:rsid w:val="00A02E5F"/>
    <w:rsid w:val="00A1231F"/>
    <w:rsid w:val="00A31B24"/>
    <w:rsid w:val="00A33A87"/>
    <w:rsid w:val="00A4754A"/>
    <w:rsid w:val="00A514D6"/>
    <w:rsid w:val="00A84E83"/>
    <w:rsid w:val="00A97984"/>
    <w:rsid w:val="00AA1F66"/>
    <w:rsid w:val="00AB23E9"/>
    <w:rsid w:val="00AB325F"/>
    <w:rsid w:val="00AE12CC"/>
    <w:rsid w:val="00AE31D7"/>
    <w:rsid w:val="00AF5744"/>
    <w:rsid w:val="00AF6DA5"/>
    <w:rsid w:val="00B20EE2"/>
    <w:rsid w:val="00B45504"/>
    <w:rsid w:val="00B60406"/>
    <w:rsid w:val="00B9075A"/>
    <w:rsid w:val="00BE0C1E"/>
    <w:rsid w:val="00BF4F9C"/>
    <w:rsid w:val="00C139AE"/>
    <w:rsid w:val="00C13A85"/>
    <w:rsid w:val="00C2312C"/>
    <w:rsid w:val="00CD38B8"/>
    <w:rsid w:val="00D11A38"/>
    <w:rsid w:val="00D26ACC"/>
    <w:rsid w:val="00D317A7"/>
    <w:rsid w:val="00D34AD1"/>
    <w:rsid w:val="00D5405F"/>
    <w:rsid w:val="00D944D7"/>
    <w:rsid w:val="00DA172C"/>
    <w:rsid w:val="00DC1EA0"/>
    <w:rsid w:val="00DE7343"/>
    <w:rsid w:val="00E50E6C"/>
    <w:rsid w:val="00E524E2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AB23E9"/>
    <w:pPr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AB23E9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83</Words>
  <Characters>731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2-12-22T19:29:00Z</dcterms:created>
  <dcterms:modified xsi:type="dcterms:W3CDTF">2023-01-02T20:17:00Z</dcterms:modified>
</cp:coreProperties>
</file>